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4E6C8" w14:textId="77777777" w:rsidR="006D51E4" w:rsidRPr="006D51E4" w:rsidRDefault="006D51E4" w:rsidP="006D51E4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>1.(Solid Rectangle) </w:t>
      </w:r>
    </w:p>
    <w:p w14:paraId="5A16794C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B382F01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6D51E4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256FFD66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54590932" w14:textId="77777777" w:rsidR="006D51E4" w:rsidRPr="006D51E4" w:rsidRDefault="006D51E4" w:rsidP="006D51E4">
      <w:pPr>
        <w:numPr>
          <w:ilvl w:val="0"/>
          <w:numId w:val="12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Print the pattern using for loop </w:t>
      </w:r>
    </w:p>
    <w:p w14:paraId="76C2A684" w14:textId="3A210888" w:rsidR="006D51E4" w:rsidRPr="006D51E4" w:rsidRDefault="006D51E4" w:rsidP="006D51E4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noProof/>
          <w:color w:val="E06666"/>
          <w:szCs w:val="22"/>
          <w:bdr w:val="none" w:sz="0" w:space="0" w:color="auto" w:frame="1"/>
          <w:lang w:eastAsia="en-IN"/>
        </w:rPr>
        <w:drawing>
          <wp:inline distT="0" distB="0" distL="0" distR="0" wp14:anchorId="7453D713" wp14:editId="26BCF573">
            <wp:extent cx="2415540" cy="186944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7B109D" w14:textId="77777777" w:rsidR="006D51E4" w:rsidRPr="006D51E4" w:rsidRDefault="006D51E4" w:rsidP="006D51E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203917DA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4954BE3E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3132544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20898C41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Row range:0-4 </w:t>
      </w:r>
    </w:p>
    <w:p w14:paraId="57D65854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olumn range:0-5</w:t>
      </w:r>
    </w:p>
    <w:p w14:paraId="550769A1" w14:textId="458925C6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noProof/>
          <w:color w:val="569CD6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4F6EDBE7" wp14:editId="296C947C">
            <wp:extent cx="4954270" cy="43262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4270" cy="432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C1A89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642B378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6D51E4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6D51E4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47EBB0D3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7EB6B44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5D7ED6A9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65FDEBC2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6D51E4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594A4D90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;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</w:t>
      </w:r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;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{</w:t>
      </w:r>
    </w:p>
    <w:p w14:paraId="128E7039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;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{</w:t>
      </w:r>
    </w:p>
    <w:p w14:paraId="7D73E530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6D51E4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6D51E4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}</w:t>
      </w:r>
    </w:p>
    <w:p w14:paraId="622C6243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6D51E4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5BC2A00C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5482C1ED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37568B92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0E353E27" w14:textId="77777777" w:rsidR="006D51E4" w:rsidRPr="006D51E4" w:rsidRDefault="006D51E4" w:rsidP="006D51E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2B9E170A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6AE6AF4D" w14:textId="431A050F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6AF70B40" wp14:editId="5187000E">
            <wp:extent cx="1296670" cy="1692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670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0008E" w14:textId="77777777" w:rsidR="006D51E4" w:rsidRPr="006D51E4" w:rsidRDefault="006D51E4" w:rsidP="006D51E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6D51E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2820A7F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D51E4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6D51E4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31D98BD8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01D6B1EB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</w:t>
      </w:r>
      <w:r w:rsidRPr="006D51E4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6D51E4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6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24742CAF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6D51E4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6D51E4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17E304C7" w14:textId="77777777" w:rsidR="006D51E4" w:rsidRPr="006D51E4" w:rsidRDefault="006D51E4" w:rsidP="006D51E4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6D51E4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6D51E4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7B3B108B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F6A4ED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br/>
      </w:r>
      <w:r w:rsidRPr="006D51E4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6D51E4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4821D876" w14:textId="77777777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7A01D4" w14:textId="45D7742B" w:rsidR="006D51E4" w:rsidRPr="006D51E4" w:rsidRDefault="006D51E4" w:rsidP="006D51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D51E4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22778A64" wp14:editId="4BC45400">
            <wp:extent cx="3084195" cy="1555750"/>
            <wp:effectExtent l="0" t="0" r="190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195" cy="155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6D51E4" w:rsidRDefault="008A03F0" w:rsidP="006D51E4"/>
    <w:sectPr w:rsidR="008A03F0" w:rsidRPr="006D51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3D29FF"/>
    <w:multiLevelType w:val="multilevel"/>
    <w:tmpl w:val="A4B65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10"/>
  </w:num>
  <w:num w:numId="9">
    <w:abstractNumId w:val="8"/>
  </w:num>
  <w:num w:numId="10">
    <w:abstractNumId w:val="6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rAUAYGM1tSwAAAA="/>
  </w:docVars>
  <w:rsids>
    <w:rsidRoot w:val="00941B4B"/>
    <w:rsid w:val="000926E2"/>
    <w:rsid w:val="001022F1"/>
    <w:rsid w:val="001D4653"/>
    <w:rsid w:val="00401EAF"/>
    <w:rsid w:val="006D51E4"/>
    <w:rsid w:val="00790679"/>
    <w:rsid w:val="007A702A"/>
    <w:rsid w:val="008A03F0"/>
    <w:rsid w:val="00941B4B"/>
    <w:rsid w:val="009B166D"/>
    <w:rsid w:val="009B5D47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3</cp:revision>
  <dcterms:created xsi:type="dcterms:W3CDTF">2022-02-25T15:51:00Z</dcterms:created>
  <dcterms:modified xsi:type="dcterms:W3CDTF">2022-03-11T20:46:00Z</dcterms:modified>
</cp:coreProperties>
</file>